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7732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ranciszek Plut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bela Biern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